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ussian</w:t>
      </w:r>
      <w:r>
        <w:t xml:space="preserve"> </w:t>
      </w:r>
      <w:r>
        <w:t xml:space="preserve">Federatio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Russian Federation received a score of 84.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Russian Federation received a score of 93.4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ussian Federation received a score of</w:t>
      </w:r>
      <w:r>
        <w:t xml:space="preserve"> </w:t>
      </w:r>
      <w:r>
        <w:rPr>
          <w:bCs/>
          <w:b/>
        </w:rPr>
        <w:t xml:space="preserve">87.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Russian Federation received a score of 76.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Russian Federation received a score of 72.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Russian Federation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Russian Federation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Russian Federatio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Russian Federation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Russian Federatio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Russian Federatio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Russian Federatio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Russian Federation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Russian Federatio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Russian Federation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Russian Federatio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Russian Federatio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Russian Federation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Russian%20Federatio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Russian%20Federatio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Russian%20Federatio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Russian%20Federatio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Russian%20Federatio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Russian%20Federatio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Russian%20Federatio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Russian%20Federatio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Russian%20Federatio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Russian%20Federatio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Russian%20Federatio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Russian%20Federatio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Russian%20Federatio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Russian%20Federatio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Russian%20Federatio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Russian%20Federatio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Russian%20Federatio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0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53:22Z</dcterms:created>
  <dcterms:modified xsi:type="dcterms:W3CDTF">2024-01-16T18: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Russian Federation Country Report</vt:lpwstr>
  </property>
</Properties>
</file>